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91BF0B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kern w:val="0"/>
          <w:sz w:val="40"/>
          <w:szCs w:val="44"/>
        </w:rPr>
      </w:pPr>
      <w:r>
        <w:rPr>
          <w:rFonts w:ascii="黑体" w:hAnsi="黑体" w:eastAsia="黑体" w:cs="Times Roman"/>
          <w:kern w:val="0"/>
          <w:sz w:val="40"/>
          <w:szCs w:val="44"/>
        </w:rPr>
        <w:t>202</w:t>
      </w:r>
      <w:r>
        <w:rPr>
          <w:rFonts w:hint="eastAsia" w:ascii="黑体" w:hAnsi="黑体" w:eastAsia="黑体" w:cs="Times Roman"/>
          <w:kern w:val="0"/>
          <w:sz w:val="40"/>
          <w:szCs w:val="44"/>
          <w:lang w:val="en-US" w:eastAsia="zh-CN"/>
        </w:rPr>
        <w:t>6</w:t>
      </w:r>
      <w:r>
        <w:rPr>
          <w:rFonts w:ascii="黑体" w:hAnsi="黑体" w:eastAsia="黑体" w:cs="Times Roman"/>
          <w:kern w:val="0"/>
          <w:sz w:val="40"/>
          <w:szCs w:val="44"/>
        </w:rPr>
        <w:t>年</w:t>
      </w:r>
      <w:r>
        <w:rPr>
          <w:rFonts w:hint="eastAsia" w:ascii="黑体" w:hAnsi="黑体" w:eastAsia="黑体" w:cs="Times Roman"/>
          <w:kern w:val="0"/>
          <w:sz w:val="40"/>
          <w:szCs w:val="44"/>
        </w:rPr>
        <w:t>博士研究生招生硕博连读考生</w:t>
      </w:r>
    </w:p>
    <w:p w14:paraId="355AD640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bCs/>
          <w:kern w:val="0"/>
          <w:sz w:val="40"/>
          <w:szCs w:val="52"/>
        </w:rPr>
      </w:pPr>
      <w:r>
        <w:rPr>
          <w:rFonts w:ascii="黑体" w:hAnsi="黑体" w:eastAsia="黑体" w:cs="Times Roman"/>
          <w:bCs/>
          <w:kern w:val="0"/>
          <w:sz w:val="40"/>
          <w:szCs w:val="52"/>
        </w:rPr>
        <w:t>诚信承诺书</w:t>
      </w:r>
    </w:p>
    <w:p w14:paraId="78DA1323">
      <w:pPr>
        <w:widowControl/>
        <w:autoSpaceDE w:val="0"/>
        <w:autoSpaceDN w:val="0"/>
        <w:adjustRightInd w:val="0"/>
        <w:snapToGrid w:val="0"/>
        <w:spacing w:after="120" w:afterLines="50"/>
        <w:ind w:firstLine="480" w:firstLineChars="200"/>
        <w:rPr>
          <w:rFonts w:cs="Times Roman" w:asciiTheme="minorEastAsia" w:hAnsiTheme="minorEastAsia"/>
          <w:kern w:val="0"/>
          <w:szCs w:val="28"/>
        </w:rPr>
      </w:pPr>
    </w:p>
    <w:p w14:paraId="750F84A4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系兰州大学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学院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级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</w:t>
      </w:r>
    </w:p>
    <w:p w14:paraId="611D2744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rPr>
          <w:rFonts w:cs="Times Roman" w:asciiTheme="minorEastAsia" w:hAnsiTheme="minorEastAsia"/>
          <w:kern w:val="0"/>
          <w:sz w:val="28"/>
          <w:szCs w:val="32"/>
          <w:u w:val="single"/>
        </w:rPr>
      </w:pP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专业在读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>（学术学位/专业学位）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硕士研究生，学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身份证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。</w:t>
      </w:r>
    </w:p>
    <w:p w14:paraId="367837CA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已充分了解兰州大学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哲学社会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学院2</w:t>
      </w:r>
      <w:r>
        <w:rPr>
          <w:rFonts w:cs="Times Roman" w:asciiTheme="minorEastAsia" w:hAnsiTheme="minorEastAsia"/>
          <w:kern w:val="0"/>
          <w:sz w:val="28"/>
          <w:szCs w:val="32"/>
        </w:rPr>
        <w:t>02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6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年博士研究生招生政策和规定，并郑重承诺一旦获得硕博连读博士生拟录取资格，则不放弃资格、不转报他校。如有违反，本人愿接受下列处理结果：</w:t>
      </w:r>
    </w:p>
    <w:p w14:paraId="3D01234A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t>1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、撤销硕士研究生学籍；</w:t>
      </w:r>
    </w:p>
    <w:p w14:paraId="6FB39EBA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2、给予纪律处分并记入个人档案。</w:t>
      </w:r>
    </w:p>
    <w:p w14:paraId="58DD4566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jc w:val="left"/>
        <w:rPr>
          <w:rFonts w:cs="Times Roman" w:asciiTheme="minorEastAsia" w:hAnsiTheme="minorEastAsia"/>
          <w:kern w:val="0"/>
          <w:sz w:val="28"/>
          <w:szCs w:val="32"/>
          <w:u w:val="single"/>
        </w:rPr>
      </w:pPr>
    </w:p>
    <w:p w14:paraId="3BBC2F66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jc w:val="center"/>
        <w:rPr>
          <w:rFonts w:cs="Times Roman" w:asciiTheme="minorEastAsia" w:hAnsiTheme="minorEastAsia"/>
          <w:kern w:val="0"/>
          <w:sz w:val="32"/>
          <w:szCs w:val="36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</w:rPr>
        <w:t xml:space="preserve">    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 诺 人：</w:t>
      </w:r>
    </w:p>
    <w:p w14:paraId="3D7331A0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jc w:val="center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32"/>
          <w:szCs w:val="36"/>
        </w:rPr>
        <w:t xml:space="preserve"> </w:t>
      </w:r>
      <w:r>
        <w:rPr>
          <w:rFonts w:cs="Times Roman" w:asciiTheme="minorEastAsia" w:hAnsiTheme="minorEastAsia"/>
          <w:kern w:val="0"/>
          <w:sz w:val="32"/>
          <w:szCs w:val="36"/>
        </w:rPr>
        <w:t xml:space="preserve"> 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诺时间：</w:t>
      </w:r>
    </w:p>
    <w:p w14:paraId="07438B3D">
      <w:pPr>
        <w:widowControl/>
        <w:adjustRightInd w:val="0"/>
        <w:snapToGrid w:val="0"/>
        <w:spacing w:after="120" w:afterLines="50" w:line="360" w:lineRule="auto"/>
        <w:jc w:val="left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br w:type="page"/>
      </w:r>
    </w:p>
    <w:p w14:paraId="45415AE8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kern w:val="0"/>
          <w:sz w:val="40"/>
          <w:szCs w:val="44"/>
        </w:rPr>
      </w:pPr>
      <w:r>
        <w:rPr>
          <w:rFonts w:ascii="黑体" w:hAnsi="黑体" w:eastAsia="黑体" w:cs="Times Roman"/>
          <w:kern w:val="0"/>
          <w:sz w:val="40"/>
          <w:szCs w:val="44"/>
        </w:rPr>
        <w:t>202</w:t>
      </w:r>
      <w:r>
        <w:rPr>
          <w:rFonts w:hint="eastAsia" w:ascii="黑体" w:hAnsi="黑体" w:eastAsia="黑体" w:cs="Times Roman"/>
          <w:kern w:val="0"/>
          <w:sz w:val="40"/>
          <w:szCs w:val="44"/>
          <w:lang w:val="en-US" w:eastAsia="zh-CN"/>
        </w:rPr>
        <w:t>6</w:t>
      </w:r>
      <w:r>
        <w:rPr>
          <w:rFonts w:ascii="黑体" w:hAnsi="黑体" w:eastAsia="黑体" w:cs="Times Roman"/>
          <w:kern w:val="0"/>
          <w:sz w:val="40"/>
          <w:szCs w:val="44"/>
        </w:rPr>
        <w:t>年</w:t>
      </w:r>
      <w:r>
        <w:rPr>
          <w:rFonts w:hint="eastAsia" w:ascii="黑体" w:hAnsi="黑体" w:eastAsia="黑体" w:cs="Times Roman"/>
          <w:kern w:val="0"/>
          <w:sz w:val="40"/>
          <w:szCs w:val="44"/>
        </w:rPr>
        <w:t>博士研究生招生普通招考考生</w:t>
      </w:r>
    </w:p>
    <w:p w14:paraId="77495583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bCs/>
          <w:kern w:val="0"/>
          <w:sz w:val="40"/>
          <w:szCs w:val="52"/>
        </w:rPr>
      </w:pPr>
      <w:r>
        <w:rPr>
          <w:rFonts w:ascii="黑体" w:hAnsi="黑体" w:eastAsia="黑体" w:cs="Times Roman"/>
          <w:bCs/>
          <w:kern w:val="0"/>
          <w:sz w:val="40"/>
          <w:szCs w:val="52"/>
        </w:rPr>
        <w:t>诚信承诺书</w:t>
      </w:r>
    </w:p>
    <w:p w14:paraId="53627D9F">
      <w:pPr>
        <w:widowControl/>
        <w:autoSpaceDE w:val="0"/>
        <w:autoSpaceDN w:val="0"/>
        <w:adjustRightInd w:val="0"/>
        <w:snapToGrid w:val="0"/>
        <w:ind w:firstLine="440" w:firstLineChars="200"/>
        <w:rPr>
          <w:rFonts w:cs="Times Roman" w:asciiTheme="minorEastAsia" w:hAnsiTheme="minorEastAsia"/>
          <w:kern w:val="0"/>
          <w:sz w:val="22"/>
        </w:rPr>
      </w:pPr>
    </w:p>
    <w:p w14:paraId="047A207F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  <w:u w:val="single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系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（硕士期间所在单位名称）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级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专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>（学术学位/专业学位）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硕士研究生，学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身份证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。</w:t>
      </w:r>
    </w:p>
    <w:p w14:paraId="5C3D528B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已充分了解兰州大学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哲学社会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学院2</w:t>
      </w:r>
      <w:r>
        <w:rPr>
          <w:rFonts w:cs="Times Roman" w:asciiTheme="minorEastAsia" w:hAnsiTheme="minorEastAsia"/>
          <w:kern w:val="0"/>
          <w:sz w:val="28"/>
          <w:szCs w:val="32"/>
        </w:rPr>
        <w:t>02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6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年</w:t>
      </w:r>
      <w:bookmarkStart w:id="0" w:name="_GoBack"/>
      <w:bookmarkEnd w:id="0"/>
      <w:r>
        <w:rPr>
          <w:rFonts w:hint="eastAsia" w:cs="Times Roman" w:asciiTheme="minorEastAsia" w:hAnsiTheme="minorEastAsia"/>
          <w:kern w:val="0"/>
          <w:sz w:val="28"/>
          <w:szCs w:val="32"/>
        </w:rPr>
        <w:t>博士研究生招生政策和规定，并郑重承诺一旦获得普通招考博士研究生拟录取资格，则不放弃资格、不再接受其他单位拟录取。如有违反，本人愿接受下列处理结果：</w:t>
      </w:r>
    </w:p>
    <w:p w14:paraId="3794975B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t>1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、对于应届考生，学院将向考生的硕士所在单位反映其不诚信行为；</w:t>
      </w:r>
    </w:p>
    <w:p w14:paraId="5A7F575F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2、对于往届考生，学院将向考生的个人档案管理单位反映其不诚信行为；</w:t>
      </w:r>
    </w:p>
    <w:p w14:paraId="6247C521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t>3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、如本年度考生未被其他单位拟录取，今后将不再受理其报考我院博士研究生的申请。</w:t>
      </w:r>
    </w:p>
    <w:p w14:paraId="76627939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jc w:val="left"/>
        <w:rPr>
          <w:rFonts w:cs="Times Roman" w:asciiTheme="minorEastAsia" w:hAnsiTheme="minorEastAsia"/>
          <w:kern w:val="0"/>
          <w:sz w:val="28"/>
          <w:szCs w:val="32"/>
        </w:rPr>
      </w:pPr>
    </w:p>
    <w:p w14:paraId="3AD171AC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cs="Times Roman" w:asciiTheme="minorEastAsia" w:hAnsiTheme="minorEastAsia"/>
          <w:kern w:val="0"/>
          <w:sz w:val="32"/>
          <w:szCs w:val="36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</w:rPr>
        <w:t xml:space="preserve">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 诺 人：</w:t>
      </w:r>
    </w:p>
    <w:p w14:paraId="1002B7F7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cs="Times Roman" w:asciiTheme="minorEastAsia" w:hAnsiTheme="minorEastAsia"/>
          <w:kern w:val="0"/>
          <w:sz w:val="32"/>
          <w:szCs w:val="36"/>
        </w:rPr>
      </w:pPr>
      <w:r>
        <w:rPr>
          <w:rFonts w:hint="eastAsia" w:cs="Times Roman" w:asciiTheme="minorEastAsia" w:hAnsiTheme="minorEastAsia"/>
          <w:kern w:val="0"/>
          <w:sz w:val="32"/>
          <w:szCs w:val="36"/>
        </w:rPr>
        <w:t xml:space="preserve"> </w:t>
      </w:r>
      <w:r>
        <w:rPr>
          <w:rFonts w:cs="Times Roman" w:asciiTheme="minorEastAsia" w:hAnsiTheme="minorEastAsia"/>
          <w:kern w:val="0"/>
          <w:sz w:val="32"/>
          <w:szCs w:val="36"/>
        </w:rPr>
        <w:t xml:space="preserve">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诺时间：</w:t>
      </w:r>
    </w:p>
    <w:sectPr>
      <w:pgSz w:w="12240" w:h="15840"/>
      <w:pgMar w:top="1440" w:right="1800" w:bottom="1440" w:left="180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00004FF" w:usb2="00000000" w:usb3="00000000" w:csb0="2000019F" w:csb1="00000000"/>
  </w:font>
  <w:font w:name="Times Roman">
    <w:altName w:val="Segoe Print"/>
    <w:panose1 w:val="00000000000000000000"/>
    <w:charset w:val="00"/>
    <w:family w:val="auto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3"/>
  <w:bordersDoNotSurroundHeader w:val="1"/>
  <w:bordersDoNotSurroundFooter w:val="1"/>
  <w:documentProtection w:enforcement="0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TQzNjQzszQAcpV0lIJTi4sz8/NACgxrAV+J6PIsAAAA"/>
    <w:docVar w:name="commondata" w:val="eyJoZGlkIjoiY2U0Y2RmZDY5ODQwMDBlODZkMmUxN2M2N2E3OGVhOWYifQ=="/>
  </w:docVars>
  <w:rsids>
    <w:rsidRoot w:val="00E62601"/>
    <w:rsid w:val="00005A55"/>
    <w:rsid w:val="0002002A"/>
    <w:rsid w:val="00030863"/>
    <w:rsid w:val="00056116"/>
    <w:rsid w:val="00057048"/>
    <w:rsid w:val="0009058A"/>
    <w:rsid w:val="0012031C"/>
    <w:rsid w:val="001329CE"/>
    <w:rsid w:val="00140DE9"/>
    <w:rsid w:val="00151641"/>
    <w:rsid w:val="001C368B"/>
    <w:rsid w:val="001D002D"/>
    <w:rsid w:val="001E6898"/>
    <w:rsid w:val="001F03BD"/>
    <w:rsid w:val="001F42D6"/>
    <w:rsid w:val="001F505E"/>
    <w:rsid w:val="001F5449"/>
    <w:rsid w:val="00246B23"/>
    <w:rsid w:val="00265E71"/>
    <w:rsid w:val="0027321B"/>
    <w:rsid w:val="00274F6A"/>
    <w:rsid w:val="002758F2"/>
    <w:rsid w:val="00275BFD"/>
    <w:rsid w:val="00276030"/>
    <w:rsid w:val="0028672D"/>
    <w:rsid w:val="00292439"/>
    <w:rsid w:val="002925C8"/>
    <w:rsid w:val="00293B4E"/>
    <w:rsid w:val="002B5DA2"/>
    <w:rsid w:val="002B76C9"/>
    <w:rsid w:val="002E310C"/>
    <w:rsid w:val="002E770E"/>
    <w:rsid w:val="002E7FAA"/>
    <w:rsid w:val="002F6E06"/>
    <w:rsid w:val="0031003E"/>
    <w:rsid w:val="00310AD3"/>
    <w:rsid w:val="00327C3B"/>
    <w:rsid w:val="00330B97"/>
    <w:rsid w:val="00344751"/>
    <w:rsid w:val="00370D12"/>
    <w:rsid w:val="00387DDE"/>
    <w:rsid w:val="003C6BBB"/>
    <w:rsid w:val="003E38B6"/>
    <w:rsid w:val="003F756E"/>
    <w:rsid w:val="00414DF5"/>
    <w:rsid w:val="00416D3C"/>
    <w:rsid w:val="00487939"/>
    <w:rsid w:val="004A7445"/>
    <w:rsid w:val="004C3890"/>
    <w:rsid w:val="004D2C98"/>
    <w:rsid w:val="004E2CC2"/>
    <w:rsid w:val="0054411D"/>
    <w:rsid w:val="005541B6"/>
    <w:rsid w:val="00554956"/>
    <w:rsid w:val="005906CC"/>
    <w:rsid w:val="00591F83"/>
    <w:rsid w:val="00593D0B"/>
    <w:rsid w:val="005C313B"/>
    <w:rsid w:val="005F27D0"/>
    <w:rsid w:val="006325FB"/>
    <w:rsid w:val="00641CF9"/>
    <w:rsid w:val="00681AA5"/>
    <w:rsid w:val="006A4F88"/>
    <w:rsid w:val="006D38CB"/>
    <w:rsid w:val="00720F37"/>
    <w:rsid w:val="00740E33"/>
    <w:rsid w:val="0076510F"/>
    <w:rsid w:val="00784758"/>
    <w:rsid w:val="00791CE8"/>
    <w:rsid w:val="007B0737"/>
    <w:rsid w:val="007C2D17"/>
    <w:rsid w:val="007C40A1"/>
    <w:rsid w:val="007D1471"/>
    <w:rsid w:val="007F337A"/>
    <w:rsid w:val="007F5702"/>
    <w:rsid w:val="008049B3"/>
    <w:rsid w:val="008174CD"/>
    <w:rsid w:val="008225B2"/>
    <w:rsid w:val="00844112"/>
    <w:rsid w:val="00846142"/>
    <w:rsid w:val="008753C5"/>
    <w:rsid w:val="00891CA1"/>
    <w:rsid w:val="008B024A"/>
    <w:rsid w:val="008B77EB"/>
    <w:rsid w:val="00914F67"/>
    <w:rsid w:val="0092396A"/>
    <w:rsid w:val="00925116"/>
    <w:rsid w:val="00931BCE"/>
    <w:rsid w:val="00941CB4"/>
    <w:rsid w:val="00951145"/>
    <w:rsid w:val="00967894"/>
    <w:rsid w:val="00991C31"/>
    <w:rsid w:val="009A0B22"/>
    <w:rsid w:val="009A245A"/>
    <w:rsid w:val="009F02CA"/>
    <w:rsid w:val="00A1197A"/>
    <w:rsid w:val="00A1387E"/>
    <w:rsid w:val="00A45345"/>
    <w:rsid w:val="00A558BC"/>
    <w:rsid w:val="00A80E90"/>
    <w:rsid w:val="00AA6129"/>
    <w:rsid w:val="00AC7495"/>
    <w:rsid w:val="00AF2713"/>
    <w:rsid w:val="00B07E87"/>
    <w:rsid w:val="00B254FD"/>
    <w:rsid w:val="00B2564C"/>
    <w:rsid w:val="00B4015E"/>
    <w:rsid w:val="00B51674"/>
    <w:rsid w:val="00B67235"/>
    <w:rsid w:val="00B9799E"/>
    <w:rsid w:val="00BA440C"/>
    <w:rsid w:val="00BB505D"/>
    <w:rsid w:val="00BE2061"/>
    <w:rsid w:val="00C0000F"/>
    <w:rsid w:val="00C0328D"/>
    <w:rsid w:val="00C327E7"/>
    <w:rsid w:val="00C32945"/>
    <w:rsid w:val="00C5121B"/>
    <w:rsid w:val="00C63755"/>
    <w:rsid w:val="00C85DD3"/>
    <w:rsid w:val="00CD2F89"/>
    <w:rsid w:val="00CF7171"/>
    <w:rsid w:val="00D03D36"/>
    <w:rsid w:val="00D36484"/>
    <w:rsid w:val="00D6069B"/>
    <w:rsid w:val="00D63121"/>
    <w:rsid w:val="00D808EB"/>
    <w:rsid w:val="00D92327"/>
    <w:rsid w:val="00DA3456"/>
    <w:rsid w:val="00DC40BF"/>
    <w:rsid w:val="00DD16F3"/>
    <w:rsid w:val="00DF2E3C"/>
    <w:rsid w:val="00E0498A"/>
    <w:rsid w:val="00E5098D"/>
    <w:rsid w:val="00E60B88"/>
    <w:rsid w:val="00E61625"/>
    <w:rsid w:val="00E62601"/>
    <w:rsid w:val="00ED0411"/>
    <w:rsid w:val="00EE78A0"/>
    <w:rsid w:val="00F1775E"/>
    <w:rsid w:val="00F20217"/>
    <w:rsid w:val="00F213E6"/>
    <w:rsid w:val="00F22D7F"/>
    <w:rsid w:val="00FA00C8"/>
    <w:rsid w:val="00FB2608"/>
    <w:rsid w:val="3838327D"/>
    <w:rsid w:val="79FB7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0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kern w:val="2"/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59</Words>
  <Characters>471</Characters>
  <Lines>5</Lines>
  <Paragraphs>1</Paragraphs>
  <TotalTime>0</TotalTime>
  <ScaleCrop>false</ScaleCrop>
  <LinksUpToDate>false</LinksUpToDate>
  <CharactersWithSpaces>700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9T10:19:00Z</dcterms:created>
  <dc:creator>ro ro</dc:creator>
  <cp:lastModifiedBy>信仰</cp:lastModifiedBy>
  <dcterms:modified xsi:type="dcterms:W3CDTF">2025-11-11T03:33:14Z</dcterms:modified>
  <cp:revision>24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ACB6771FA3414E8189CCB11BF63935ED_12</vt:lpwstr>
  </property>
  <property fmtid="{D5CDD505-2E9C-101B-9397-08002B2CF9AE}" pid="4" name="KSOTemplateDocerSaveRecord">
    <vt:lpwstr>eyJoZGlkIjoiMjlkMjgyYzRiNjk3YmE5ZThiNmE2NzBmMTlkNGEwYTUiLCJ1c2VySWQiOiIzMTc3MDkzMDEifQ==</vt:lpwstr>
  </property>
</Properties>
</file>